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p>
      <w:pPr>
        <w:pStyle w:val="FirstParagraph"/>
      </w:pPr>
      <w:r>
        <w:t xml:space="preserve">John Kipkoech Mutua</w:t>
      </w:r>
    </w:p>
    <w:p>
      <w:pPr>
        <w:pStyle w:val="BodyText"/>
      </w:pPr>
      <w:r>
        <w:t xml:space="preserve">P.O. Box 15289-00502</w:t>
      </w:r>
    </w:p>
    <w:p>
      <w:pPr>
        <w:pStyle w:val="BodyText"/>
      </w:pPr>
      <w:r>
        <w:t xml:space="preserve">Nairobi, Kenya</w:t>
      </w:r>
    </w:p>
    <w:p>
      <w:pPr>
        <w:pStyle w:val="BodyText"/>
      </w:pPr>
      <w:r>
        <w:t xml:space="preserve">Email: jmutua@telecomkenya.ac.ke | Phone: +254 712 345678</w:t>
      </w:r>
    </w:p>
    <w:p>
      <w:pPr>
        <w:pStyle w:val="BodyText"/>
      </w:pPr>
      <w:r>
        <w:t xml:space="preserve">Date: October 26, 2023</w:t>
      </w:r>
    </w:p>
    <w:p>
      <w:pPr>
        <w:pStyle w:val="BodyText"/>
      </w:pPr>
      <w:r>
        <w:t xml:space="preserve">Recruitment Manager</w:t>
      </w:r>
    </w:p>
    <w:p>
      <w:pPr>
        <w:pStyle w:val="BodyText"/>
      </w:pPr>
      <w:r>
        <w:t xml:space="preserve">Safaricom PLC</w:t>
      </w:r>
    </w:p>
    <w:p>
      <w:pPr>
        <w:pStyle w:val="BodyText"/>
      </w:pPr>
      <w:r>
        <w:t xml:space="preserve">Waiyaki Way Campus, Upper Hill</w:t>
      </w:r>
    </w:p>
    <w:p>
      <w:pPr>
        <w:pStyle w:val="BodyText"/>
      </w:pPr>
      <w:r>
        <w:t xml:space="preserve">Nairobi, Kenya</w:t>
      </w:r>
    </w:p>
    <w:bookmarkStart w:id="20" w:name="X4267d7e241c74b32090582e5778de1b278ea449"/>
    <w:p>
      <w:pPr>
        <w:pStyle w:val="Heading1"/>
      </w:pPr>
      <w:r>
        <w:t xml:space="preserve">Internship Application Letter for Telecommunication Engineer Position</w:t>
      </w:r>
    </w:p>
    <w:p>
      <w:pPr>
        <w:pStyle w:val="FirstParagraph"/>
      </w:pPr>
      <w:r>
        <w:t xml:space="preserve">Dear Hiring Manager,</w:t>
      </w:r>
    </w:p>
    <w:p>
      <w:pPr>
        <w:pStyle w:val="BodyText"/>
      </w:pPr>
      <w:r>
        <w:t xml:space="preserve">It is with immense enthusiasm that I submit my Internship Application Letter for the Telecommunication Engineer Intern position at Safaricom PLC in Nairobi, Kenya. As a final-year Telecommunications Engineering student at the University of Nairobi, deeply passionate about Kenya's digital transformation journey, I have meticulously prepared this application to contribute to your pioneering work in mobile network innovation within the dynamic Kenyan market.</w:t>
      </w:r>
    </w:p>
    <w:p>
      <w:pPr>
        <w:pStyle w:val="BodyText"/>
      </w:pPr>
      <w:r>
        <w:t xml:space="preserve">My academic foundation at the University of Nairobi has equipped me with rigorous theoretical knowledge and hands-on technical skills directly applicable to modern telecommunication infrastructure. My coursework includes advanced subjects such as Wireless Communication Systems, Optical Fiber Networks, Network Planning &amp; Optimization, and GSM/UMTS/LTE Architecture – all taught within Kenya's unique operational context. I particularly excelled in my capstone project analyzing 4G LTE network congestion patterns across Nairobi's urban corridors, where I developed a predictive model using MATLAB that reduced signal drop rates by 22% in simulated scenarios. This experience cemented my understanding of how telecommunication engineering solutions directly impact real Kenyan communities.</w:t>
      </w:r>
    </w:p>
    <w:p>
      <w:pPr>
        <w:pStyle w:val="BodyText"/>
      </w:pPr>
      <w:r>
        <w:t xml:space="preserve">During my practical training at MTN Kenya's Network Operations Center in Nairobi, I gained invaluable exposure to the operational challenges and opportunities specific to Kenya's telecommunications landscape. I assisted network engineers in troubleshooting 2G/3G handover failures during peak hours, conducted site surveys for new base station installations along the Nairobi-Nakuru Highway corridor, and analyzed drive test data to optimize coverage in densely populated areas like Kibera and Eastleigh. Most significantly, I participated in a team that deployed a temporary mobile network during the 2023 Nairobi Marathon – managing 15+ cell sites across 12km of race route with zero service interruption for over 50,000 participants. This experience taught me the critical importance of agile problem-solving in Kenya's evolving telecom environment.</w:t>
      </w:r>
    </w:p>
    <w:p>
      <w:pPr>
        <w:pStyle w:val="BodyText"/>
      </w:pPr>
      <w:r>
        <w:t xml:space="preserve">My technical proficiency aligns precisely with Safaricom's technological priorities. I am certified in Cisco CCNA (2022) and possess advanced skills in network simulation tools including OPNET, Wireshark, and TEMS Investigation. I have hands-on experience configuring Ericsson RBS 6000 equipment during campus lab sessions, conducting RF planning using Atoll software for urban terrain mapping, and implementing basic VoLTE solutions – all relevant to Safaricom's current infrastructure expansion in Nairobi. Furthermore, I've actively engaged with Kenya's Telecommunications Regulatory Authority (TRA) guidelines through my university's partnership with the Ministry of Information Communication and Technology, ensuring my knowledge remains aligned with national regulatory frameworks.</w:t>
      </w:r>
    </w:p>
    <w:p>
      <w:pPr>
        <w:pStyle w:val="BodyText"/>
      </w:pPr>
      <w:r>
        <w:t xml:space="preserve">What drives me to pursue this internship specifically in Kenya Nairobi is the extraordinary convergence of technological opportunity and societal impact occurring here. As Africa's second-largest mobile market, Kenya has transformed from a simple SMS-driven economy to a digital powerhouse with M-Pesa revolutionizing financial inclusion. Nairobi serves as the continent's Silicon Savannah – home to over 1,500 tech startups and where Safaricom itself pioneered mobile money. I am particularly inspired by your recent 5G trials at the University of Nairobi campus and the expansion of fiber optic infrastructure across Nairobi City County. This internship represents not just professional development, but a chance to contribute meaningfully to Kenya's vision of becoming an AI-powered digital economy by 2030 – a vision Safaricom actively leads.</w:t>
      </w:r>
    </w:p>
    <w:p>
      <w:pPr>
        <w:pStyle w:val="BodyText"/>
      </w:pPr>
      <w:r>
        <w:t xml:space="preserve">I am acutely aware that telecommunication engineering in Nairobi demands resilience and cultural intelligence. Having grown up in Kibera and witnessed firsthand how mobile connectivity transforms education, healthcare access, and entrepreneurship, I understand the human dimension of this technology. During my community service at the Kibera Community Network Project, I trained 300+ residents on basic smartphone usage for accessing e-government services – demonstrating that technical solutions must serve people first. This perspective positions me to understand both the engineering challenges and social impacts of network deployment across Nairobi's diverse neighborhoods.</w:t>
      </w:r>
    </w:p>
    <w:p>
      <w:pPr>
        <w:pStyle w:val="BodyText"/>
      </w:pPr>
      <w:r>
        <w:t xml:space="preserve">My commitment to Kenya's technological future extends beyond this internship. I am actively researching how satellite communication can bridge connectivity gaps in Kenya's rural counties – a challenge Safaricom is addressing through its Starlink partnership. My goal is to become a Telecommunication Engineer who doesn't just design networks, but designs solutions that elevate Kenyan communities. I have attached my resume detailing additional projects, including a solar-powered mesh network prototype developed for off-grid schools in Nakuru County.</w:t>
      </w:r>
    </w:p>
    <w:p>
      <w:pPr>
        <w:pStyle w:val="BodyText"/>
      </w:pPr>
      <w:r>
        <w:t xml:space="preserve">The opportunity to apply my skills within Safaricom's innovation ecosystem – where Africa's first 4G/LTE network was launched and where cutting-edge work continues – would be the culmination of my academic journey. I am eager to contribute to your ongoing projects like the Nairobi Fiber Backbone Expansion, while learning from Kenya's most experienced network engineers. My availability for this internship aligns perfectly with Safaricom's operational calendar, and I can commence immediately upon acceptance.</w:t>
      </w:r>
    </w:p>
    <w:p>
      <w:pPr>
        <w:pStyle w:val="BodyText"/>
      </w:pPr>
      <w:r>
        <w:t xml:space="preserve">Thank you for considering my Internship Application Letter. I am deeply committed to advancing telecommunications in Kenya Nairobi through technical excellence and social responsibility. I welcome the opportunity to discuss how my skills in network optimization, field testing, and community-centered engineering can support Safaricom's mission of connecting Kenya through innovation. Please contact me at your earliest convenience to schedule an interview at your preferred time.</w:t>
      </w:r>
    </w:p>
    <w:p>
      <w:pPr>
        <w:pStyle w:val="BodyText"/>
      </w:pPr>
      <w:r>
        <w:t xml:space="preserve">Respectfully,</w:t>
      </w:r>
    </w:p>
    <w:p>
      <w:pPr>
        <w:pStyle w:val="BodyText"/>
      </w:pPr>
      <w:r>
        <w:t xml:space="preserve">John Kipkoech Mutua</w:t>
      </w:r>
    </w:p>
    <w:p>
      <w:pPr>
        <w:pStyle w:val="BodyText"/>
      </w:pPr>
      <w:r>
        <w:t xml:space="preserve">Telecommunications Engineering Student</w:t>
      </w:r>
    </w:p>
    <w:p>
      <w:pPr>
        <w:pStyle w:val="BodyText"/>
      </w:pPr>
      <w:r>
        <w:t xml:space="preserve">University of Nairobi | Expected Graduation: December 2023</w:t>
      </w:r>
    </w:p>
    <w:p>
      <w:pPr>
        <w:pStyle w:val="BodyText"/>
      </w:pPr>
      <w:r>
        <w:rPr>
          <w:bCs/>
          <w:b/>
        </w:rPr>
        <w:t xml:space="preserve">Attachments:</w:t>
      </w:r>
      <w:r>
        <w:t xml:space="preserve"> </w:t>
      </w:r>
      <w:r>
        <w:t xml:space="preserve">Resume, Academic Transcript, CCNA Certification, Project Portfolio</w:t>
      </w:r>
    </w:p>
    <w:p>
      <w:pPr>
        <w:pStyle w:val="BodyText"/>
      </w:pPr>
      <w:r>
        <w:rPr>
          <w:bCs/>
          <w:b/>
        </w:rPr>
        <w:t xml:space="preserve">Note:</w:t>
      </w:r>
      <w:r>
        <w:t xml:space="preserve"> </w:t>
      </w:r>
      <w:r>
        <w:t xml:space="preserve">This Internship Application Letter reflects my commitment to contributing to Kenya's digital transformation through specialized telecommunication engineering expertise in Nairobi's dynamic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5-10-13T00:34:33Z</dcterms:created>
  <dcterms:modified xsi:type="dcterms:W3CDTF">2025-10-13T00:34:33Z</dcterms:modified>
</cp:coreProperties>
</file>

<file path=docProps/custom.xml><?xml version="1.0" encoding="utf-8"?>
<Properties xmlns="http://schemas.openxmlformats.org/officeDocument/2006/custom-properties" xmlns:vt="http://schemas.openxmlformats.org/officeDocument/2006/docPropsVTypes"/>
</file>